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162CACF1" w14:textId="77777777" w:rsidR="00022D0E" w:rsidRDefault="00022D0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4528D4F7" w:rsidR="00173A24" w:rsidRDefault="00022D0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7EE757" w14:textId="017DC5C2" w:rsidR="00022D0E" w:rsidRDefault="00022D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184C16" w14:textId="72587B94" w:rsidR="00022D0E" w:rsidRDefault="00022D0E" w:rsidP="00022D0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division so that it’s easier to give the properties to a specific div tag</w:t>
      </w:r>
    </w:p>
    <w:p w14:paraId="0000001B" w14:textId="77777777" w:rsidR="00173A24" w:rsidRPr="00137B35" w:rsidRDefault="00173A24" w:rsidP="00137B35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042247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</w:t>
      </w:r>
      <w:r w:rsidR="00D97541">
        <w:rPr>
          <w:rFonts w:ascii="Muli" w:eastAsia="Muli" w:hAnsi="Muli" w:cs="Muli"/>
          <w:sz w:val="24"/>
          <w:szCs w:val="24"/>
        </w:rPr>
        <w:t>ning and absolute positi</w:t>
      </w:r>
      <w:r>
        <w:rPr>
          <w:rFonts w:ascii="Muli" w:eastAsia="Muli" w:hAnsi="Muli" w:cs="Muli"/>
          <w:sz w:val="24"/>
          <w:szCs w:val="24"/>
        </w:rPr>
        <w:t>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38E5407" w14:textId="77777777" w:rsidR="00D97541" w:rsidRDefault="00D975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0F008CC" w14:textId="77777777" w:rsidR="00D97541" w:rsidRPr="00D97541" w:rsidRDefault="00D97541" w:rsidP="00D97541">
      <w:pPr>
        <w:shd w:val="clear" w:color="auto" w:fill="FFFFFF"/>
        <w:spacing w:line="240" w:lineRule="auto"/>
        <w:rPr>
          <w:rFonts w:ascii="Muli" w:eastAsia="Times New Roman" w:hAnsi="Muli"/>
          <w:color w:val="202124"/>
          <w:sz w:val="21"/>
          <w:szCs w:val="21"/>
          <w:lang w:val="en-US" w:eastAsia="en-US" w:bidi="ta-IN"/>
        </w:rPr>
      </w:pPr>
      <w:proofErr w:type="gramStart"/>
      <w:r w:rsidRPr="00D97541">
        <w:rPr>
          <w:rFonts w:ascii="Muli" w:eastAsia="Times New Roman" w:hAnsi="Muli"/>
          <w:color w:val="202124"/>
          <w:sz w:val="24"/>
          <w:szCs w:val="24"/>
          <w:lang w:val="en-US" w:eastAsia="en-US" w:bidi="ta-IN"/>
        </w:rPr>
        <w:t>position</w:t>
      </w:r>
      <w:proofErr w:type="gramEnd"/>
      <w:r w:rsidRPr="00D97541">
        <w:rPr>
          <w:rFonts w:ascii="Muli" w:eastAsia="Times New Roman" w:hAnsi="Muli"/>
          <w:color w:val="202124"/>
          <w:sz w:val="24"/>
          <w:szCs w:val="24"/>
          <w:lang w:val="en-US" w:eastAsia="en-US" w:bidi="ta-IN"/>
        </w:rPr>
        <w:t>: relative places an element relative to its current position without changing the layout around it, whereas position: absolute places an element relative to its parent's position and changing the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C0BE0B5" w14:textId="1EB8820E" w:rsidR="00D975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27622822" w14:textId="755AD645" w:rsidR="00D9754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8DB1C3D" w14:textId="5C4DAC6C" w:rsidR="00D97541" w:rsidRPr="00D97541" w:rsidRDefault="00D975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Opacity is property which determines transparency of a tex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5E7318AA" w14:textId="77777777" w:rsidR="00F72A22" w:rsidRDefault="00F72A2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8621EE" w14:textId="77777777" w:rsidR="00F72A22" w:rsidRDefault="00F72A2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4D057B7" w14:textId="37C1E06C" w:rsidR="00F72A22" w:rsidRPr="00F72A22" w:rsidRDefault="00F72A2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cript</w:t>
      </w:r>
      <w:proofErr w:type="spellEnd"/>
    </w:p>
    <w:p w14:paraId="4D3752DF" w14:textId="77777777" w:rsidR="00F72A22" w:rsidRDefault="00F72A2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280D9E3C" w:rsidR="00173A24" w:rsidRDefault="00F72A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3A70497" w:rsidR="00173A24" w:rsidRDefault="00F72A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is like a draw function which executes everything repeatedly.</w:t>
      </w:r>
    </w:p>
    <w:p w14:paraId="414E4B2E" w14:textId="5BC2CA6A" w:rsidR="00F72A22" w:rsidRDefault="00F72A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lso call the other function which we design inside the render function for it to work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941C09" w14:textId="65FB86C9" w:rsidR="00BC66EC" w:rsidRDefault="00BC66E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give all the components or properties inside the return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E2F7FA9"/>
    <w:multiLevelType w:val="hybridMultilevel"/>
    <w:tmpl w:val="A60CBB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2D0E"/>
    <w:rsid w:val="00137B35"/>
    <w:rsid w:val="00173A24"/>
    <w:rsid w:val="00440A7F"/>
    <w:rsid w:val="009526BB"/>
    <w:rsid w:val="00BC66EC"/>
    <w:rsid w:val="00D97541"/>
    <w:rsid w:val="00F7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22D0E"/>
    <w:pPr>
      <w:ind w:left="720"/>
      <w:contextualSpacing/>
    </w:pPr>
  </w:style>
  <w:style w:type="character" w:customStyle="1" w:styleId="hgkelc">
    <w:name w:val="hgkelc"/>
    <w:basedOn w:val="DefaultParagraphFont"/>
    <w:rsid w:val="00D97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34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1-06T05:46:00Z</dcterms:created>
  <dcterms:modified xsi:type="dcterms:W3CDTF">2021-07-16T12:21:00Z</dcterms:modified>
</cp:coreProperties>
</file>